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8D5" w:rsidRDefault="008A04F2">
      <w:r w:rsidRPr="008A04F2"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B098166" wp14:editId="66B61C70">
                <wp:simplePos x="0" y="0"/>
                <wp:positionH relativeFrom="margin">
                  <wp:posOffset>4552950</wp:posOffset>
                </wp:positionH>
                <wp:positionV relativeFrom="paragraph">
                  <wp:posOffset>8953500</wp:posOffset>
                </wp:positionV>
                <wp:extent cx="108585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04F2" w:rsidRPr="008D726F" w:rsidRDefault="008A04F2" w:rsidP="008A04F2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7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0981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8.5pt;margin-top:705pt;width:85.5pt;height:33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">
                <v:textbox>
                  <w:txbxContent>
                    <w:p w:rsidR="008A04F2" w:rsidRPr="008D726F" w:rsidRDefault="008A04F2" w:rsidP="008A04F2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7C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8A04F2"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C290116" wp14:editId="1C1B52F4">
                <wp:simplePos x="0" y="0"/>
                <wp:positionH relativeFrom="margin">
                  <wp:posOffset>1171575</wp:posOffset>
                </wp:positionH>
                <wp:positionV relativeFrom="paragraph">
                  <wp:posOffset>9058275</wp:posOffset>
                </wp:positionV>
                <wp:extent cx="106680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04F2" w:rsidRPr="008D726F" w:rsidRDefault="008A04F2" w:rsidP="008A04F2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7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90116" id="_x0000_s1027" type="#_x0000_t202" style="position:absolute;margin-left:92.25pt;margin-top:713.25pt;width:84pt;height:33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">
                <v:textbox>
                  <w:txbxContent>
                    <w:p w:rsidR="008A04F2" w:rsidRPr="008D726F" w:rsidRDefault="008A04F2" w:rsidP="008A04F2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7C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8A04F2"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F4A29B0" wp14:editId="3B2E36FB">
                <wp:simplePos x="0" y="0"/>
                <wp:positionH relativeFrom="margin">
                  <wp:posOffset>3927475</wp:posOffset>
                </wp:positionH>
                <wp:positionV relativeFrom="paragraph">
                  <wp:posOffset>7481570</wp:posOffset>
                </wp:positionV>
                <wp:extent cx="2200275" cy="342900"/>
                <wp:effectExtent l="0" t="0" r="28575" b="1905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0275" cy="3429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6235AA" id="Rectangle 226" o:spid="_x0000_s1026" style="position:absolute;margin-left:309.25pt;margin-top:589.1pt;width:173.25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8A04F2"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7000031" wp14:editId="56143CCE">
                <wp:simplePos x="0" y="0"/>
                <wp:positionH relativeFrom="margin">
                  <wp:posOffset>555625</wp:posOffset>
                </wp:positionH>
                <wp:positionV relativeFrom="paragraph">
                  <wp:posOffset>6748145</wp:posOffset>
                </wp:positionV>
                <wp:extent cx="2476500" cy="2152650"/>
                <wp:effectExtent l="0" t="0" r="19050" b="19050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21526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80D0DE" id="Rectangle 225" o:spid="_x0000_s1026" style="position:absolute;margin-left:43.75pt;margin-top:531.35pt;width:195pt;height:169.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8A04F2">
        <w:drawing>
          <wp:anchor distT="0" distB="0" distL="114300" distR="114300" simplePos="0" relativeHeight="251670528" behindDoc="0" locked="0" layoutInCell="1" allowOverlap="1" wp14:anchorId="4B5D9605" wp14:editId="6051230B">
            <wp:simplePos x="0" y="0"/>
            <wp:positionH relativeFrom="margin">
              <wp:posOffset>3324860</wp:posOffset>
            </wp:positionH>
            <wp:positionV relativeFrom="paragraph">
              <wp:posOffset>6505575</wp:posOffset>
            </wp:positionV>
            <wp:extent cx="3333115" cy="2638425"/>
            <wp:effectExtent l="0" t="0" r="635" b="9525"/>
            <wp:wrapThrough wrapText="bothSides">
              <wp:wrapPolygon edited="0">
                <wp:start x="0" y="0"/>
                <wp:lineTo x="0" y="21522"/>
                <wp:lineTo x="21481" y="21522"/>
                <wp:lineTo x="21481" y="0"/>
                <wp:lineTo x="0" y="0"/>
              </wp:wrapPolygon>
            </wp:wrapThrough>
            <wp:docPr id="224" name="Picture 224" descr="E:\Labrotory\lab meetings &amp; JC\2023\Paper1\Manuscript\Elife\raw images\Figure7\run1_pag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E:\Labrotory\lab meetings &amp; JC\2023\Paper1\Manuscript\Elife\raw images\Figure7\run1_page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115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A04F2">
        <w:drawing>
          <wp:anchor distT="0" distB="0" distL="114300" distR="114300" simplePos="0" relativeHeight="251669504" behindDoc="0" locked="0" layoutInCell="1" allowOverlap="1" wp14:anchorId="73A0A3F2" wp14:editId="74BE80BC">
            <wp:simplePos x="0" y="0"/>
            <wp:positionH relativeFrom="margin">
              <wp:posOffset>41275</wp:posOffset>
            </wp:positionH>
            <wp:positionV relativeFrom="paragraph">
              <wp:posOffset>6614795</wp:posOffset>
            </wp:positionV>
            <wp:extent cx="3238500" cy="2529205"/>
            <wp:effectExtent l="0" t="0" r="0" b="4445"/>
            <wp:wrapThrough wrapText="bothSides">
              <wp:wrapPolygon edited="0">
                <wp:start x="0" y="0"/>
                <wp:lineTo x="0" y="21475"/>
                <wp:lineTo x="21473" y="21475"/>
                <wp:lineTo x="21473" y="0"/>
                <wp:lineTo x="0" y="0"/>
              </wp:wrapPolygon>
            </wp:wrapThrough>
            <wp:docPr id="223" name="Picture 223" descr="E:\Labrotory\lab meetings &amp; JC\2023\Paper1\Manuscript\Elife\raw images\Figure7\scan1_rerun2_gs_17.04.2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E:\Labrotory\lab meetings &amp; JC\2023\Paper1\Manuscript\Elife\raw images\Figure7\scan1_rerun2_gs_17.04.23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52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B7B4E" w:rsidRPr="00117D2A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B7CB5C" wp14:editId="1A012ABE">
                <wp:simplePos x="0" y="0"/>
                <wp:positionH relativeFrom="margin">
                  <wp:posOffset>1552576</wp:posOffset>
                </wp:positionH>
                <wp:positionV relativeFrom="paragraph">
                  <wp:posOffset>4038600</wp:posOffset>
                </wp:positionV>
                <wp:extent cx="2590800" cy="1666875"/>
                <wp:effectExtent l="0" t="0" r="19050" b="28575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16668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D190AD" id="Rectangle 221" o:spid="_x0000_s1026" style="position:absolute;margin-left:122.25pt;margin-top:318pt;width:204pt;height:131.2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="00117D2A" w:rsidRPr="00117D2A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7CC5DBB" wp14:editId="06349CCA">
                <wp:simplePos x="0" y="0"/>
                <wp:positionH relativeFrom="margin">
                  <wp:posOffset>2352675</wp:posOffset>
                </wp:positionH>
                <wp:positionV relativeFrom="paragraph">
                  <wp:posOffset>5838825</wp:posOffset>
                </wp:positionV>
                <wp:extent cx="105727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795" y="21278"/>
                    <wp:lineTo x="21795" y="0"/>
                    <wp:lineTo x="0" y="0"/>
                  </wp:wrapPolygon>
                </wp:wrapThrough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7D2A" w:rsidRPr="008D726F" w:rsidRDefault="00117D2A" w:rsidP="00117D2A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 7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C5DBB" id="_x0000_s1028" type="#_x0000_t202" style="position:absolute;margin-left:185.25pt;margin-top:459.75pt;width:83.25pt;height:33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">
                <v:textbox>
                  <w:txbxContent>
                    <w:p w:rsidR="00117D2A" w:rsidRPr="008D726F" w:rsidRDefault="00117D2A" w:rsidP="00117D2A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 7B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17D2A" w:rsidRPr="00117D2A">
        <w:rPr>
          <w:noProof/>
          <w:lang w:eastAsia="en-IN"/>
        </w:rPr>
        <w:drawing>
          <wp:anchor distT="0" distB="0" distL="114300" distR="114300" simplePos="0" relativeHeight="251665408" behindDoc="0" locked="0" layoutInCell="1" allowOverlap="1" wp14:anchorId="25D874B2" wp14:editId="7C0189AE">
            <wp:simplePos x="0" y="0"/>
            <wp:positionH relativeFrom="column">
              <wp:posOffset>1333500</wp:posOffset>
            </wp:positionH>
            <wp:positionV relativeFrom="paragraph">
              <wp:posOffset>3662045</wp:posOffset>
            </wp:positionV>
            <wp:extent cx="3333750" cy="2455545"/>
            <wp:effectExtent l="0" t="0" r="0" b="1905"/>
            <wp:wrapThrough wrapText="bothSides">
              <wp:wrapPolygon edited="0">
                <wp:start x="0" y="0"/>
                <wp:lineTo x="0" y="21449"/>
                <wp:lineTo x="21477" y="21449"/>
                <wp:lineTo x="21477" y="0"/>
                <wp:lineTo x="0" y="0"/>
              </wp:wrapPolygon>
            </wp:wrapThrough>
            <wp:docPr id="220" name="Picture 220" descr="E:\Labrotory\lab meetings &amp; JC\2023\Paper1\Manuscript\Elife\raw images\Figure7\DelACT + TEV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E:\Labrotory\lab meetings &amp; JC\2023\Paper1\Manuscript\Elife\raw images\Figure7\DelACT + TEV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45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D2A" w:rsidRPr="00117D2A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20BE12E" wp14:editId="7CCA7D0C">
                <wp:simplePos x="0" y="0"/>
                <wp:positionH relativeFrom="margin">
                  <wp:posOffset>1066165</wp:posOffset>
                </wp:positionH>
                <wp:positionV relativeFrom="paragraph">
                  <wp:posOffset>2657475</wp:posOffset>
                </wp:positionV>
                <wp:extent cx="109537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788" y="21278"/>
                    <wp:lineTo x="21788" y="0"/>
                    <wp:lineTo x="0" y="0"/>
                  </wp:wrapPolygon>
                </wp:wrapThrough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7D2A" w:rsidRPr="008D726F" w:rsidRDefault="00117D2A" w:rsidP="00117D2A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</w:t>
                            </w:r>
                            <w:bookmarkStart w:id="0" w:name="_GoBack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igure 7A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0BE12E" id="_x0000_s1029" type="#_x0000_t202" style="position:absolute;margin-left:83.95pt;margin-top:209.25pt;width:86.25pt;height:33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">
                <v:textbox>
                  <w:txbxContent>
                    <w:p w:rsidR="00117D2A" w:rsidRPr="008D726F" w:rsidRDefault="00117D2A" w:rsidP="00117D2A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</w:t>
                      </w:r>
                      <w:bookmarkStart w:id="1" w:name="_GoBack"/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igure 7A</w:t>
                      </w:r>
                      <w:bookmarkEnd w:id="1"/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17D2A" w:rsidRPr="00117D2A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F2C1F4E" wp14:editId="5AB9ED8B">
                <wp:simplePos x="0" y="0"/>
                <wp:positionH relativeFrom="margin">
                  <wp:posOffset>4533265</wp:posOffset>
                </wp:positionH>
                <wp:positionV relativeFrom="paragraph">
                  <wp:posOffset>2714625</wp:posOffset>
                </wp:positionV>
                <wp:extent cx="105727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795" y="21278"/>
                    <wp:lineTo x="21795" y="0"/>
                    <wp:lineTo x="0" y="0"/>
                  </wp:wrapPolygon>
                </wp:wrapThrough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7D2A" w:rsidRPr="008D726F" w:rsidRDefault="00117D2A" w:rsidP="00117D2A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 7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C1F4E" id="_x0000_s1030" type="#_x0000_t202" style="position:absolute;margin-left:356.95pt;margin-top:213.75pt;width:83.25pt;height:33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">
                <v:textbox>
                  <w:txbxContent>
                    <w:p w:rsidR="00117D2A" w:rsidRPr="008D726F" w:rsidRDefault="00117D2A" w:rsidP="00117D2A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 7A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17D2A" w:rsidRPr="00117D2A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DAD13A" wp14:editId="4A996ED8">
                <wp:simplePos x="0" y="0"/>
                <wp:positionH relativeFrom="margin">
                  <wp:posOffset>3867150</wp:posOffset>
                </wp:positionH>
                <wp:positionV relativeFrom="paragraph">
                  <wp:posOffset>790575</wp:posOffset>
                </wp:positionV>
                <wp:extent cx="2333625" cy="1800225"/>
                <wp:effectExtent l="0" t="0" r="28575" b="28575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3625" cy="180022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0315FE" id="Rectangle 218" o:spid="_x0000_s1026" style="position:absolute;margin-left:304.5pt;margin-top:62.25pt;width:183.75pt;height:141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="00117D2A" w:rsidRPr="00117D2A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3E26F6" wp14:editId="1A69AB0C">
                <wp:simplePos x="0" y="0"/>
                <wp:positionH relativeFrom="margin">
                  <wp:posOffset>438150</wp:posOffset>
                </wp:positionH>
                <wp:positionV relativeFrom="paragraph">
                  <wp:posOffset>666750</wp:posOffset>
                </wp:positionV>
                <wp:extent cx="2457450" cy="1943100"/>
                <wp:effectExtent l="0" t="0" r="19050" b="19050"/>
                <wp:wrapNone/>
                <wp:docPr id="216" name="Rectangle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0" cy="19431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76734F" id="Rectangle 216" o:spid="_x0000_s1026" style="position:absolute;margin-left:34.5pt;margin-top:52.5pt;width:193.5pt;height:153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="00117D2A" w:rsidRPr="00117D2A">
        <w:rPr>
          <w:noProof/>
          <w:lang w:eastAsia="en-IN"/>
        </w:rPr>
        <w:drawing>
          <wp:anchor distT="0" distB="0" distL="114300" distR="114300" simplePos="0" relativeHeight="251660288" behindDoc="0" locked="0" layoutInCell="1" allowOverlap="1" wp14:anchorId="5E6A40B7" wp14:editId="2D4199F4">
            <wp:simplePos x="0" y="0"/>
            <wp:positionH relativeFrom="margin">
              <wp:posOffset>3309620</wp:posOffset>
            </wp:positionH>
            <wp:positionV relativeFrom="paragraph">
              <wp:posOffset>466090</wp:posOffset>
            </wp:positionV>
            <wp:extent cx="3336290" cy="2371725"/>
            <wp:effectExtent l="0" t="0" r="0" b="9525"/>
            <wp:wrapThrough wrapText="bothSides">
              <wp:wrapPolygon edited="0">
                <wp:start x="0" y="0"/>
                <wp:lineTo x="0" y="21513"/>
                <wp:lineTo x="21460" y="21513"/>
                <wp:lineTo x="21460" y="0"/>
                <wp:lineTo x="0" y="0"/>
              </wp:wrapPolygon>
            </wp:wrapThrough>
            <wp:docPr id="212" name="Picture 212" descr="E:\Labrotory\lab meetings &amp; JC\2023\Paper1\Manuscript\Elife\raw images\Figure7\PdelACT+E2-Ub_PUb_14.01.23_0001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E:\Labrotory\lab meetings &amp; JC\2023\Paper1\Manuscript\Elife\raw images\Figure7\PdelACT+E2-Ub_PUb_14.01.23_0001_000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29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D2A" w:rsidRPr="00117D2A"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1" wp14:anchorId="65BA1A30" wp14:editId="2F8BA238">
            <wp:simplePos x="0" y="0"/>
            <wp:positionH relativeFrom="margin">
              <wp:posOffset>0</wp:posOffset>
            </wp:positionH>
            <wp:positionV relativeFrom="paragraph">
              <wp:posOffset>428625</wp:posOffset>
            </wp:positionV>
            <wp:extent cx="3228975" cy="2400830"/>
            <wp:effectExtent l="0" t="0" r="0" b="0"/>
            <wp:wrapThrough wrapText="bothSides">
              <wp:wrapPolygon edited="0">
                <wp:start x="0" y="0"/>
                <wp:lineTo x="0" y="21429"/>
                <wp:lineTo x="21409" y="21429"/>
                <wp:lineTo x="21409" y="0"/>
                <wp:lineTo x="0" y="0"/>
              </wp:wrapPolygon>
            </wp:wrapThrough>
            <wp:docPr id="211" name="Picture 211" descr="E:\Labrotory\lab meetings &amp; JC\2023\Paper1\Manuscript\Elife\raw images\Figure7\WTParkin+E2-Ub+pUb_17-01-2023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E:\Labrotory\lab meetings &amp; JC\2023\Paper1\Manuscript\Elife\raw images\Figure7\WTParkin+E2-Ub+pUb_17-01-2023_000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240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428D5" w:rsidSect="00117D2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DY0N7Q0MDMzMjFW0lEKTi0uzszPAykwqgUABDC8zCwAAAA="/>
  </w:docVars>
  <w:rsids>
    <w:rsidRoot w:val="00BA6B41"/>
    <w:rsid w:val="00117D2A"/>
    <w:rsid w:val="008A04F2"/>
    <w:rsid w:val="00BA6B41"/>
    <w:rsid w:val="00C428D5"/>
    <w:rsid w:val="00DB7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FE6C5"/>
  <w15:chartTrackingRefBased/>
  <w15:docId w15:val="{D7DDDF81-FB42-4C68-A95F-3A1B7112E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10" Type="http://schemas.openxmlformats.org/officeDocument/2006/relationships/theme" Target="theme/theme1.xml"/><Relationship Id="rId4" Type="http://schemas.openxmlformats.org/officeDocument/2006/relationships/image" Target="media/image1.tif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</Words>
  <Characters>15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</cp:revision>
  <dcterms:created xsi:type="dcterms:W3CDTF">2024-08-08T17:52:00Z</dcterms:created>
  <dcterms:modified xsi:type="dcterms:W3CDTF">2024-08-08T17:58:00Z</dcterms:modified>
</cp:coreProperties>
</file>